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2871CE">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2AF52B0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6A18A3CF" w14:textId="153CB4AA" w:rsidR="006F6EDC" w:rsidRDefault="006F6EDC" w:rsidP="00DD3965">
            <w:pPr>
              <w:widowControl w:val="0"/>
              <w:spacing w:line="240" w:lineRule="auto"/>
              <w:jc w:val="both"/>
              <w:rPr>
                <w:color w:val="999999"/>
                <w:sz w:val="20"/>
                <w:szCs w:val="20"/>
              </w:rPr>
            </w:pPr>
            <w:r>
              <w:rPr>
                <w:color w:val="999999"/>
                <w:sz w:val="20"/>
                <w:szCs w:val="20"/>
              </w:rPr>
              <w:t xml:space="preserve">This is an expected result since the model tends to predict in favor of </w:t>
            </w:r>
            <w:r w:rsidR="00C8667D">
              <w:rPr>
                <w:color w:val="999999"/>
                <w:sz w:val="20"/>
                <w:szCs w:val="20"/>
              </w:rPr>
              <w:t>unbalanced label (pneumonia).</w:t>
            </w:r>
          </w:p>
          <w:p w14:paraId="7907B606" w14:textId="08C16EAC" w:rsidR="00DD3965" w:rsidRDefault="00DD3965" w:rsidP="00DD3965">
            <w:pPr>
              <w:widowControl w:val="0"/>
              <w:spacing w:line="240" w:lineRule="auto"/>
              <w:jc w:val="both"/>
              <w:rPr>
                <w:color w:val="999999"/>
                <w:sz w:val="20"/>
                <w:szCs w:val="20"/>
              </w:rPr>
            </w:pPr>
            <w:r>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w:t>
            </w:r>
            <w:r>
              <w:rPr>
                <w:color w:val="FFFFFF"/>
              </w:rPr>
              <w:lastRenderedPageBreak/>
              <w:t xml:space="preserve">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53861"/>
    <w:rsid w:val="00064018"/>
    <w:rsid w:val="000651F8"/>
    <w:rsid w:val="00073477"/>
    <w:rsid w:val="00166449"/>
    <w:rsid w:val="001D55D1"/>
    <w:rsid w:val="001E7740"/>
    <w:rsid w:val="00225A2F"/>
    <w:rsid w:val="00280F26"/>
    <w:rsid w:val="002871CE"/>
    <w:rsid w:val="003537D9"/>
    <w:rsid w:val="00364250"/>
    <w:rsid w:val="00377B0C"/>
    <w:rsid w:val="003A3F4F"/>
    <w:rsid w:val="0040210F"/>
    <w:rsid w:val="00407404"/>
    <w:rsid w:val="00466AB7"/>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B0564"/>
    <w:rsid w:val="00A7352C"/>
    <w:rsid w:val="00A83174"/>
    <w:rsid w:val="00B35522"/>
    <w:rsid w:val="00B36FC9"/>
    <w:rsid w:val="00B62A7C"/>
    <w:rsid w:val="00C20504"/>
    <w:rsid w:val="00C56A63"/>
    <w:rsid w:val="00C773E1"/>
    <w:rsid w:val="00C8667D"/>
    <w:rsid w:val="00D145E3"/>
    <w:rsid w:val="00D4524D"/>
    <w:rsid w:val="00D87186"/>
    <w:rsid w:val="00DD3965"/>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07</TotalTime>
  <Pages>7</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8</cp:revision>
  <dcterms:created xsi:type="dcterms:W3CDTF">2021-07-11T20:05:00Z</dcterms:created>
  <dcterms:modified xsi:type="dcterms:W3CDTF">2021-07-25T12:24:00Z</dcterms:modified>
</cp:coreProperties>
</file>